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F747A" w14:textId="310E8EAC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Homework for Session</w:t>
      </w:r>
      <w:r w:rsidR="00471E3B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</w:t>
      </w:r>
      <w:r w:rsidR="00DB306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8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(</w:t>
      </w:r>
      <w:r w:rsidR="00A74ED7" w:rsidRPr="00A74ED7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yntax I</w:t>
      </w:r>
      <w:r w:rsidR="00587CB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)</w:t>
      </w:r>
    </w:p>
    <w:p w14:paraId="5167C84C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</w:p>
    <w:p w14:paraId="068201ED" w14:textId="73A3ED2C" w:rsidR="00E809AE" w:rsidRDefault="005D4421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Rule you know</w:t>
      </w:r>
      <w:r w:rsidR="00E809AE"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: 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Feedback-wanted </w:t>
      </w:r>
      <w:r w:rsidR="00CA6ABF">
        <w:rPr>
          <w:rFonts w:asciiTheme="minorHAnsi" w:eastAsiaTheme="minorEastAsia" w:hAnsiTheme="minorHAnsi" w:cstheme="minorBidi"/>
          <w:sz w:val="22"/>
          <w:szCs w:val="22"/>
          <w:lang w:eastAsia="zh-CN"/>
        </w:rPr>
        <w:t>before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11st Jan 6 p.m.</w:t>
      </w:r>
    </w:p>
    <w:p w14:paraId="789DE8B6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309C098" w14:textId="77777777" w:rsidR="00020A1E" w:rsidRDefault="00020A1E" w:rsidP="00020A1E">
      <w:pPr>
        <w:pStyle w:val="ListParagraph"/>
        <w:numPr>
          <w:ilvl w:val="0"/>
          <w:numId w:val="32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Decide </w:t>
      </w:r>
      <w:r w:rsidRPr="00020A1E">
        <w:rPr>
          <w:rFonts w:eastAsia="PMingLiU" w:cs="Times New Roman"/>
          <w:lang w:eastAsia="zh-TW"/>
        </w:rPr>
        <w:t>whether the</w:t>
      </w:r>
      <w:r>
        <w:rPr>
          <w:rFonts w:eastAsia="PMingLiU" w:cs="Times New Roman"/>
          <w:lang w:eastAsia="zh-TW"/>
        </w:rPr>
        <w:t xml:space="preserve"> following</w:t>
      </w:r>
      <w:r w:rsidRPr="00020A1E">
        <w:rPr>
          <w:rFonts w:eastAsia="PMingLiU" w:cs="Times New Roman"/>
          <w:lang w:eastAsia="zh-TW"/>
        </w:rPr>
        <w:t xml:space="preserve"> sentence</w:t>
      </w:r>
      <w:r>
        <w:rPr>
          <w:rFonts w:eastAsia="PMingLiU" w:cs="Times New Roman"/>
          <w:lang w:eastAsia="zh-TW"/>
        </w:rPr>
        <w:t xml:space="preserve"> </w:t>
      </w:r>
      <w:r w:rsidRPr="00020A1E">
        <w:rPr>
          <w:rFonts w:eastAsia="PMingLiU" w:cs="Times New Roman"/>
          <w:b/>
          <w:bCs/>
          <w:lang w:eastAsia="zh-TW"/>
        </w:rPr>
        <w:t>a</w:t>
      </w:r>
      <w:r w:rsidRPr="00020A1E">
        <w:rPr>
          <w:rFonts w:eastAsia="PMingLiU" w:cs="Times New Roman"/>
          <w:lang w:eastAsia="zh-TW"/>
        </w:rPr>
        <w:t xml:space="preserve"> entails its </w:t>
      </w:r>
      <w:r w:rsidRPr="00020A1E">
        <w:rPr>
          <w:rFonts w:eastAsia="PMingLiU" w:cs="Times New Roman"/>
          <w:b/>
          <w:bCs/>
          <w:lang w:eastAsia="zh-TW"/>
        </w:rPr>
        <w:t>b</w:t>
      </w:r>
      <w:r w:rsidRPr="00020A1E">
        <w:rPr>
          <w:rFonts w:eastAsia="PMingLiU" w:cs="Times New Roman"/>
          <w:lang w:eastAsia="zh-TW"/>
        </w:rPr>
        <w:t xml:space="preserve"> partner</w:t>
      </w:r>
    </w:p>
    <w:p w14:paraId="06E113AA" w14:textId="5D8EF032" w:rsid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Set 1</w:t>
      </w:r>
    </w:p>
    <w:p w14:paraId="7581C660" w14:textId="4F518ED3" w:rsidR="00020A1E" w:rsidRP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 w:rsidRPr="00020A1E">
        <w:rPr>
          <w:rFonts w:eastAsia="PMingLiU" w:cs="Times New Roman"/>
          <w:lang w:eastAsia="zh-TW"/>
        </w:rPr>
        <w:t>a. Olivia passed her driving test.</w:t>
      </w:r>
    </w:p>
    <w:p w14:paraId="4820D22F" w14:textId="0EA44757" w:rsidR="00A51889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 w:rsidRPr="00020A1E">
        <w:rPr>
          <w:rFonts w:eastAsia="PMingLiU" w:cs="Times New Roman"/>
          <w:lang w:eastAsia="zh-TW"/>
        </w:rPr>
        <w:t>b. Olivia didn’t fail her driving test.</w:t>
      </w:r>
    </w:p>
    <w:p w14:paraId="6F13A40F" w14:textId="77777777" w:rsidR="00A51889" w:rsidRDefault="00A51889" w:rsidP="00617544">
      <w:pPr>
        <w:pStyle w:val="ListParagraph"/>
        <w:ind w:left="1440"/>
        <w:rPr>
          <w:rFonts w:eastAsia="PMingLiU" w:cs="Times New Roman"/>
          <w:lang w:eastAsia="zh-TW"/>
        </w:rPr>
      </w:pPr>
    </w:p>
    <w:p w14:paraId="42536467" w14:textId="38E7D35C" w:rsidR="00A51889" w:rsidRDefault="00020A1E" w:rsidP="00617544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Set 2</w:t>
      </w:r>
    </w:p>
    <w:p w14:paraId="1BF38BFA" w14:textId="77777777" w:rsidR="00020A1E" w:rsidRP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 w:rsidRPr="00020A1E">
        <w:rPr>
          <w:rFonts w:eastAsia="PMingLiU" w:cs="Times New Roman"/>
          <w:lang w:eastAsia="zh-TW"/>
        </w:rPr>
        <w:t>a. Not everyone will like the show.</w:t>
      </w:r>
    </w:p>
    <w:p w14:paraId="30A44C36" w14:textId="666417C0" w:rsid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 w:rsidRPr="00020A1E">
        <w:rPr>
          <w:rFonts w:eastAsia="PMingLiU" w:cs="Times New Roman"/>
          <w:lang w:eastAsia="zh-TW"/>
        </w:rPr>
        <w:t>b. Someone will like the show.</w:t>
      </w:r>
    </w:p>
    <w:p w14:paraId="28F0065B" w14:textId="1B30903A" w:rsid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</w:p>
    <w:p w14:paraId="3119B945" w14:textId="6F251D89" w:rsid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Set 3</w:t>
      </w:r>
    </w:p>
    <w:p w14:paraId="34BCC43F" w14:textId="77777777" w:rsidR="00020A1E" w:rsidRP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 w:rsidRPr="00020A1E">
        <w:rPr>
          <w:rFonts w:eastAsia="PMingLiU" w:cs="Times New Roman"/>
          <w:lang w:eastAsia="zh-TW"/>
        </w:rPr>
        <w:t>a. Arnold poisoned his wife.</w:t>
      </w:r>
    </w:p>
    <w:p w14:paraId="7DEB0F3F" w14:textId="43C44FC7" w:rsid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 w:rsidRPr="00020A1E">
        <w:rPr>
          <w:rFonts w:eastAsia="PMingLiU" w:cs="Times New Roman"/>
          <w:lang w:eastAsia="zh-TW"/>
        </w:rPr>
        <w:t>b. Arnold killed his wife.</w:t>
      </w:r>
    </w:p>
    <w:p w14:paraId="5D3559BC" w14:textId="62C07655" w:rsid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</w:p>
    <w:p w14:paraId="0C889072" w14:textId="5D246175" w:rsid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Set 4</w:t>
      </w:r>
    </w:p>
    <w:p w14:paraId="7D566267" w14:textId="4CFC6796" w:rsidR="00020A1E" w:rsidRP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a.</w:t>
      </w:r>
      <w:r w:rsidRPr="00020A1E">
        <w:rPr>
          <w:rFonts w:eastAsia="PMingLiU" w:cs="Times New Roman"/>
          <w:lang w:eastAsia="zh-TW"/>
        </w:rPr>
        <w:t xml:space="preserve"> I bought </w:t>
      </w:r>
      <w:r>
        <w:rPr>
          <w:rFonts w:eastAsia="PMingLiU" w:cs="Times New Roman"/>
          <w:lang w:eastAsia="zh-TW"/>
        </w:rPr>
        <w:t>an animal</w:t>
      </w:r>
      <w:r w:rsidRPr="00020A1E">
        <w:rPr>
          <w:rFonts w:eastAsia="PMingLiU" w:cs="Times New Roman"/>
          <w:lang w:eastAsia="zh-TW"/>
        </w:rPr>
        <w:t xml:space="preserve"> today.</w:t>
      </w:r>
    </w:p>
    <w:p w14:paraId="57BB9D9E" w14:textId="30DD1408" w:rsidR="00020A1E" w:rsidRDefault="00020A1E" w:rsidP="00020A1E">
      <w:pPr>
        <w:pStyle w:val="ListParagraph"/>
        <w:ind w:left="1440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b.</w:t>
      </w:r>
      <w:r w:rsidRPr="00020A1E">
        <w:rPr>
          <w:rFonts w:eastAsia="PMingLiU" w:cs="Times New Roman"/>
          <w:lang w:eastAsia="zh-TW"/>
        </w:rPr>
        <w:t xml:space="preserve"> I bought a</w:t>
      </w:r>
      <w:r>
        <w:rPr>
          <w:rFonts w:eastAsia="PMingLiU" w:cs="Times New Roman"/>
          <w:lang w:eastAsia="zh-TW"/>
        </w:rPr>
        <w:t xml:space="preserve"> dog</w:t>
      </w:r>
      <w:r w:rsidRPr="00020A1E">
        <w:rPr>
          <w:rFonts w:eastAsia="PMingLiU" w:cs="Times New Roman"/>
          <w:lang w:eastAsia="zh-TW"/>
        </w:rPr>
        <w:t xml:space="preserve"> today.</w:t>
      </w:r>
    </w:p>
    <w:p w14:paraId="2C56406A" w14:textId="48C758D7" w:rsidR="00243F6D" w:rsidRDefault="00243F6D" w:rsidP="00020A1E">
      <w:pPr>
        <w:pStyle w:val="ListParagraph"/>
        <w:ind w:left="1440"/>
        <w:rPr>
          <w:rFonts w:eastAsia="PMingLiU" w:cs="Times New Roman"/>
          <w:lang w:eastAsia="zh-TW"/>
        </w:rPr>
      </w:pPr>
    </w:p>
    <w:p w14:paraId="22A7FF02" w14:textId="77777777" w:rsidR="00053C5F" w:rsidRDefault="00053C5F" w:rsidP="00020A1E">
      <w:pPr>
        <w:pStyle w:val="ListParagraph"/>
        <w:ind w:left="1440"/>
        <w:rPr>
          <w:rFonts w:eastAsia="PMingLiU" w:cs="Times New Roman"/>
          <w:lang w:eastAsia="zh-TW"/>
        </w:rPr>
      </w:pPr>
    </w:p>
    <w:p w14:paraId="42EF8182" w14:textId="58A56224" w:rsidR="00463CE7" w:rsidRDefault="00243F6D" w:rsidP="00463CE7">
      <w:pPr>
        <w:pStyle w:val="ListParagraph"/>
        <w:numPr>
          <w:ilvl w:val="0"/>
          <w:numId w:val="32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What are the presuppositions of the following sentences?</w:t>
      </w:r>
    </w:p>
    <w:p w14:paraId="5BB2DDA3" w14:textId="77777777" w:rsidR="00243F6D" w:rsidRDefault="00243F6D" w:rsidP="00243F6D">
      <w:pPr>
        <w:pStyle w:val="ListParagraph"/>
        <w:rPr>
          <w:rFonts w:eastAsia="PMingLiU" w:cs="Times New Roman"/>
          <w:lang w:eastAsia="zh-TW"/>
        </w:rPr>
      </w:pPr>
    </w:p>
    <w:p w14:paraId="3E8C1DC1" w14:textId="62760CB1" w:rsidR="00243F6D" w:rsidRDefault="00243F6D" w:rsidP="00243F6D">
      <w:pPr>
        <w:pStyle w:val="ListParagraph"/>
        <w:numPr>
          <w:ilvl w:val="0"/>
          <w:numId w:val="35"/>
        </w:numPr>
        <w:spacing w:line="276" w:lineRule="auto"/>
        <w:rPr>
          <w:rFonts w:eastAsia="PMingLiU" w:cs="Times New Roman"/>
          <w:lang w:eastAsia="zh-TW"/>
        </w:rPr>
      </w:pPr>
      <w:r w:rsidRPr="00243F6D">
        <w:rPr>
          <w:rFonts w:eastAsia="PMingLiU" w:cs="Times New Roman"/>
          <w:lang w:eastAsia="zh-TW"/>
        </w:rPr>
        <w:t>Some books written by Chomsky are not very expensive</w:t>
      </w:r>
      <w:r>
        <w:rPr>
          <w:rFonts w:eastAsia="PMingLiU" w:cs="Times New Roman"/>
          <w:lang w:eastAsia="zh-TW"/>
        </w:rPr>
        <w:t>.</w:t>
      </w:r>
    </w:p>
    <w:p w14:paraId="773F1BA6" w14:textId="3A4E0133" w:rsidR="00243F6D" w:rsidRDefault="00243F6D" w:rsidP="00243F6D">
      <w:pPr>
        <w:pStyle w:val="ListParagraph"/>
        <w:numPr>
          <w:ilvl w:val="0"/>
          <w:numId w:val="35"/>
        </w:numPr>
        <w:spacing w:line="276" w:lineRule="auto"/>
        <w:rPr>
          <w:rFonts w:eastAsia="PMingLiU" w:cs="Times New Roman"/>
          <w:lang w:eastAsia="zh-TW"/>
        </w:rPr>
      </w:pPr>
      <w:r w:rsidRPr="00243F6D">
        <w:rPr>
          <w:rFonts w:eastAsia="PMingLiU" w:cs="Times New Roman"/>
          <w:lang w:eastAsia="zh-TW"/>
        </w:rPr>
        <w:t>The present pope is German</w:t>
      </w:r>
      <w:r>
        <w:rPr>
          <w:rFonts w:eastAsia="PMingLiU" w:cs="Times New Roman"/>
          <w:lang w:eastAsia="zh-TW"/>
        </w:rPr>
        <w:t>.</w:t>
      </w:r>
    </w:p>
    <w:p w14:paraId="5D90CFD3" w14:textId="1CFBB33B" w:rsidR="00243F6D" w:rsidRDefault="00243F6D" w:rsidP="00243F6D">
      <w:pPr>
        <w:pStyle w:val="ListParagraph"/>
        <w:numPr>
          <w:ilvl w:val="0"/>
          <w:numId w:val="35"/>
        </w:numPr>
        <w:spacing w:line="276" w:lineRule="auto"/>
        <w:rPr>
          <w:rFonts w:eastAsia="PMingLiU" w:cs="Times New Roman"/>
          <w:lang w:eastAsia="zh-TW"/>
        </w:rPr>
      </w:pPr>
      <w:r w:rsidRPr="00243F6D">
        <w:rPr>
          <w:rFonts w:eastAsia="PMingLiU" w:cs="Times New Roman"/>
          <w:lang w:eastAsia="zh-TW"/>
        </w:rPr>
        <w:t>Even John couldn’t get tickets</w:t>
      </w:r>
      <w:r>
        <w:rPr>
          <w:rFonts w:eastAsia="PMingLiU" w:cs="Times New Roman"/>
          <w:lang w:eastAsia="zh-TW"/>
        </w:rPr>
        <w:t>.</w:t>
      </w:r>
    </w:p>
    <w:p w14:paraId="1A33F373" w14:textId="1AC5452E" w:rsidR="00243F6D" w:rsidRPr="00463CE7" w:rsidRDefault="00243F6D" w:rsidP="00243F6D">
      <w:pPr>
        <w:pStyle w:val="ListParagraph"/>
        <w:numPr>
          <w:ilvl w:val="0"/>
          <w:numId w:val="35"/>
        </w:numPr>
        <w:spacing w:line="276" w:lineRule="auto"/>
        <w:rPr>
          <w:rFonts w:eastAsia="PMingLiU" w:cs="Times New Roman"/>
          <w:lang w:eastAsia="zh-TW"/>
        </w:rPr>
      </w:pPr>
      <w:r w:rsidRPr="00243F6D">
        <w:rPr>
          <w:rFonts w:eastAsia="PMingLiU" w:cs="Times New Roman"/>
          <w:lang w:eastAsia="zh-TW"/>
        </w:rPr>
        <w:t>The King is France is bald</w:t>
      </w:r>
      <w:r>
        <w:rPr>
          <w:rFonts w:eastAsia="PMingLiU" w:cs="Times New Roman"/>
          <w:lang w:eastAsia="zh-TW"/>
        </w:rPr>
        <w:t>.</w:t>
      </w:r>
    </w:p>
    <w:p w14:paraId="1C84F984" w14:textId="64FD23FA" w:rsidR="00463CE7" w:rsidRPr="00463CE7" w:rsidRDefault="00463CE7" w:rsidP="00463CE7">
      <w:pPr>
        <w:rPr>
          <w:rFonts w:eastAsia="PMingLiU" w:cs="Times New Roman"/>
          <w:lang w:eastAsia="zh-TW"/>
        </w:rPr>
      </w:pPr>
    </w:p>
    <w:p w14:paraId="5A932D1E" w14:textId="3B4A6A6B" w:rsidR="00E0388E" w:rsidRDefault="00053C5F" w:rsidP="00053C5F">
      <w:pPr>
        <w:pStyle w:val="ListParagraph"/>
        <w:numPr>
          <w:ilvl w:val="0"/>
          <w:numId w:val="32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What are the limits of the Principle of Compositionality?</w:t>
      </w:r>
    </w:p>
    <w:p w14:paraId="3518F7C1" w14:textId="4D0EB876" w:rsidR="00E0388E" w:rsidRPr="00243F6D" w:rsidRDefault="00E0388E" w:rsidP="00243F6D">
      <w:pPr>
        <w:rPr>
          <w:rFonts w:eastAsia="PMingLiU" w:cs="Times New Roman"/>
          <w:lang w:eastAsia="zh-TW"/>
        </w:rPr>
      </w:pPr>
    </w:p>
    <w:sectPr w:rsidR="00E0388E" w:rsidRPr="00243F6D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1DACB0" w14:textId="77777777" w:rsidR="00577E2A" w:rsidRDefault="00577E2A" w:rsidP="008B77D0">
      <w:pPr>
        <w:spacing w:after="0" w:line="240" w:lineRule="auto"/>
      </w:pPr>
      <w:r>
        <w:separator/>
      </w:r>
    </w:p>
  </w:endnote>
  <w:endnote w:type="continuationSeparator" w:id="0">
    <w:p w14:paraId="2B3D0697" w14:textId="77777777" w:rsidR="00577E2A" w:rsidRDefault="00577E2A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  <w:sig w:usb0="A000007F" w:usb1="00000410" w:usb2="00408000" w:usb3="00000000" w:csb0="0000019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90E08" w14:textId="77777777" w:rsidR="00577E2A" w:rsidRDefault="00577E2A" w:rsidP="008B77D0">
      <w:pPr>
        <w:spacing w:after="0" w:line="240" w:lineRule="auto"/>
      </w:pPr>
      <w:r>
        <w:separator/>
      </w:r>
    </w:p>
  </w:footnote>
  <w:footnote w:type="continuationSeparator" w:id="0">
    <w:p w14:paraId="602EC3D1" w14:textId="77777777" w:rsidR="00577E2A" w:rsidRDefault="00577E2A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val="de-DE" w:eastAsia="en-US"/>
            </w:rPr>
          </w:pPr>
          <w:bookmarkStart w:id="0" w:name="_Hlk55988879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 to Linguistics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LV 17 314, WiSe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Englische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1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0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74CC2"/>
    <w:multiLevelType w:val="hybridMultilevel"/>
    <w:tmpl w:val="CF92C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1037E44"/>
    <w:multiLevelType w:val="hybridMultilevel"/>
    <w:tmpl w:val="737A991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4073594"/>
    <w:multiLevelType w:val="hybridMultilevel"/>
    <w:tmpl w:val="594419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0CBD6C5B"/>
    <w:multiLevelType w:val="hybridMultilevel"/>
    <w:tmpl w:val="9FD8BD80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F1576"/>
    <w:multiLevelType w:val="hybridMultilevel"/>
    <w:tmpl w:val="2B0483AE"/>
    <w:lvl w:ilvl="0" w:tplc="B69AA3E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6E46641"/>
    <w:multiLevelType w:val="hybridMultilevel"/>
    <w:tmpl w:val="0BD66934"/>
    <w:lvl w:ilvl="0" w:tplc="0809001B">
      <w:start w:val="1"/>
      <w:numFmt w:val="lowerRoman"/>
      <w:lvlText w:val="%1."/>
      <w:lvlJc w:val="right"/>
      <w:pPr>
        <w:ind w:left="2847" w:hanging="360"/>
      </w:pPr>
    </w:lvl>
    <w:lvl w:ilvl="1" w:tplc="08090019" w:tentative="1">
      <w:start w:val="1"/>
      <w:numFmt w:val="lowerLetter"/>
      <w:lvlText w:val="%2."/>
      <w:lvlJc w:val="left"/>
      <w:pPr>
        <w:ind w:left="3567" w:hanging="360"/>
      </w:pPr>
    </w:lvl>
    <w:lvl w:ilvl="2" w:tplc="0809001B" w:tentative="1">
      <w:start w:val="1"/>
      <w:numFmt w:val="lowerRoman"/>
      <w:lvlText w:val="%3."/>
      <w:lvlJc w:val="right"/>
      <w:pPr>
        <w:ind w:left="4287" w:hanging="180"/>
      </w:pPr>
    </w:lvl>
    <w:lvl w:ilvl="3" w:tplc="0809000F" w:tentative="1">
      <w:start w:val="1"/>
      <w:numFmt w:val="decimal"/>
      <w:lvlText w:val="%4."/>
      <w:lvlJc w:val="left"/>
      <w:pPr>
        <w:ind w:left="5007" w:hanging="360"/>
      </w:pPr>
    </w:lvl>
    <w:lvl w:ilvl="4" w:tplc="08090019" w:tentative="1">
      <w:start w:val="1"/>
      <w:numFmt w:val="lowerLetter"/>
      <w:lvlText w:val="%5."/>
      <w:lvlJc w:val="left"/>
      <w:pPr>
        <w:ind w:left="5727" w:hanging="360"/>
      </w:pPr>
    </w:lvl>
    <w:lvl w:ilvl="5" w:tplc="0809001B" w:tentative="1">
      <w:start w:val="1"/>
      <w:numFmt w:val="lowerRoman"/>
      <w:lvlText w:val="%6."/>
      <w:lvlJc w:val="right"/>
      <w:pPr>
        <w:ind w:left="6447" w:hanging="180"/>
      </w:pPr>
    </w:lvl>
    <w:lvl w:ilvl="6" w:tplc="0809000F" w:tentative="1">
      <w:start w:val="1"/>
      <w:numFmt w:val="decimal"/>
      <w:lvlText w:val="%7."/>
      <w:lvlJc w:val="left"/>
      <w:pPr>
        <w:ind w:left="7167" w:hanging="360"/>
      </w:pPr>
    </w:lvl>
    <w:lvl w:ilvl="7" w:tplc="08090019" w:tentative="1">
      <w:start w:val="1"/>
      <w:numFmt w:val="lowerLetter"/>
      <w:lvlText w:val="%8."/>
      <w:lvlJc w:val="left"/>
      <w:pPr>
        <w:ind w:left="7887" w:hanging="360"/>
      </w:pPr>
    </w:lvl>
    <w:lvl w:ilvl="8" w:tplc="08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9" w15:restartNumberingAfterBreak="0">
    <w:nsid w:val="1772341C"/>
    <w:multiLevelType w:val="hybridMultilevel"/>
    <w:tmpl w:val="82D81D6A"/>
    <w:lvl w:ilvl="0" w:tplc="08090013">
      <w:start w:val="1"/>
      <w:numFmt w:val="upperRoman"/>
      <w:lvlText w:val="%1."/>
      <w:lvlJc w:val="right"/>
      <w:pPr>
        <w:ind w:left="3240" w:hanging="360"/>
      </w:p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1B1D6845"/>
    <w:multiLevelType w:val="hybridMultilevel"/>
    <w:tmpl w:val="3D2E5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7F16D3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960DC"/>
    <w:multiLevelType w:val="hybridMultilevel"/>
    <w:tmpl w:val="20C6C84A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3">
      <w:start w:val="1"/>
      <w:numFmt w:val="upperRoman"/>
      <w:lvlText w:val="%2."/>
      <w:lvlJc w:val="righ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3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337E5E"/>
    <w:multiLevelType w:val="hybridMultilevel"/>
    <w:tmpl w:val="4BA6AA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66315A"/>
    <w:multiLevelType w:val="hybridMultilevel"/>
    <w:tmpl w:val="20E8C99C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8DE28FF"/>
    <w:multiLevelType w:val="hybridMultilevel"/>
    <w:tmpl w:val="AFB2ED66"/>
    <w:lvl w:ilvl="0" w:tplc="191224C2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9C95FDD"/>
    <w:multiLevelType w:val="hybridMultilevel"/>
    <w:tmpl w:val="AC501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C7EFE"/>
    <w:multiLevelType w:val="hybridMultilevel"/>
    <w:tmpl w:val="3BA8E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1B6452"/>
    <w:multiLevelType w:val="hybridMultilevel"/>
    <w:tmpl w:val="F6DE4F56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0FB6DB2"/>
    <w:multiLevelType w:val="hybridMultilevel"/>
    <w:tmpl w:val="1578E9E0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274019C"/>
    <w:multiLevelType w:val="hybridMultilevel"/>
    <w:tmpl w:val="D9C84C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719AB"/>
    <w:multiLevelType w:val="hybridMultilevel"/>
    <w:tmpl w:val="870A1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4" w15:restartNumberingAfterBreak="0">
    <w:nsid w:val="57F22F5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88F4082"/>
    <w:multiLevelType w:val="hybridMultilevel"/>
    <w:tmpl w:val="7440477C"/>
    <w:lvl w:ilvl="0" w:tplc="27DA516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BFF0911"/>
    <w:multiLevelType w:val="hybridMultilevel"/>
    <w:tmpl w:val="A4B673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48223B"/>
    <w:multiLevelType w:val="hybridMultilevel"/>
    <w:tmpl w:val="97DEB6FE"/>
    <w:lvl w:ilvl="0" w:tplc="0809001B">
      <w:start w:val="1"/>
      <w:numFmt w:val="lowerRoman"/>
      <w:lvlText w:val="%1."/>
      <w:lvlJc w:val="right"/>
      <w:pPr>
        <w:ind w:left="3438" w:hanging="360"/>
      </w:pPr>
    </w:lvl>
    <w:lvl w:ilvl="1" w:tplc="08090019" w:tentative="1">
      <w:start w:val="1"/>
      <w:numFmt w:val="lowerLetter"/>
      <w:lvlText w:val="%2."/>
      <w:lvlJc w:val="left"/>
      <w:pPr>
        <w:ind w:left="4158" w:hanging="360"/>
      </w:pPr>
    </w:lvl>
    <w:lvl w:ilvl="2" w:tplc="0809001B" w:tentative="1">
      <w:start w:val="1"/>
      <w:numFmt w:val="lowerRoman"/>
      <w:lvlText w:val="%3."/>
      <w:lvlJc w:val="right"/>
      <w:pPr>
        <w:ind w:left="4878" w:hanging="180"/>
      </w:pPr>
    </w:lvl>
    <w:lvl w:ilvl="3" w:tplc="0809000F" w:tentative="1">
      <w:start w:val="1"/>
      <w:numFmt w:val="decimal"/>
      <w:lvlText w:val="%4."/>
      <w:lvlJc w:val="left"/>
      <w:pPr>
        <w:ind w:left="5598" w:hanging="360"/>
      </w:pPr>
    </w:lvl>
    <w:lvl w:ilvl="4" w:tplc="08090019" w:tentative="1">
      <w:start w:val="1"/>
      <w:numFmt w:val="lowerLetter"/>
      <w:lvlText w:val="%5."/>
      <w:lvlJc w:val="left"/>
      <w:pPr>
        <w:ind w:left="6318" w:hanging="360"/>
      </w:pPr>
    </w:lvl>
    <w:lvl w:ilvl="5" w:tplc="0809001B" w:tentative="1">
      <w:start w:val="1"/>
      <w:numFmt w:val="lowerRoman"/>
      <w:lvlText w:val="%6."/>
      <w:lvlJc w:val="right"/>
      <w:pPr>
        <w:ind w:left="7038" w:hanging="180"/>
      </w:pPr>
    </w:lvl>
    <w:lvl w:ilvl="6" w:tplc="0809000F" w:tentative="1">
      <w:start w:val="1"/>
      <w:numFmt w:val="decimal"/>
      <w:lvlText w:val="%7."/>
      <w:lvlJc w:val="left"/>
      <w:pPr>
        <w:ind w:left="7758" w:hanging="360"/>
      </w:pPr>
    </w:lvl>
    <w:lvl w:ilvl="7" w:tplc="08090019" w:tentative="1">
      <w:start w:val="1"/>
      <w:numFmt w:val="lowerLetter"/>
      <w:lvlText w:val="%8."/>
      <w:lvlJc w:val="left"/>
      <w:pPr>
        <w:ind w:left="8478" w:hanging="360"/>
      </w:pPr>
    </w:lvl>
    <w:lvl w:ilvl="8" w:tplc="0809001B" w:tentative="1">
      <w:start w:val="1"/>
      <w:numFmt w:val="lowerRoman"/>
      <w:lvlText w:val="%9."/>
      <w:lvlJc w:val="right"/>
      <w:pPr>
        <w:ind w:left="9198" w:hanging="180"/>
      </w:pPr>
    </w:lvl>
  </w:abstractNum>
  <w:abstractNum w:abstractNumId="29" w15:restartNumberingAfterBreak="0">
    <w:nsid w:val="6470628F"/>
    <w:multiLevelType w:val="hybridMultilevel"/>
    <w:tmpl w:val="0AE41BF0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68390FCB"/>
    <w:multiLevelType w:val="hybridMultilevel"/>
    <w:tmpl w:val="29EE02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383FD9"/>
    <w:multiLevelType w:val="hybridMultilevel"/>
    <w:tmpl w:val="4888D72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D80AC1"/>
    <w:multiLevelType w:val="hybridMultilevel"/>
    <w:tmpl w:val="606A3372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5"/>
  </w:num>
  <w:num w:numId="2">
    <w:abstractNumId w:val="23"/>
  </w:num>
  <w:num w:numId="3">
    <w:abstractNumId w:val="0"/>
  </w:num>
  <w:num w:numId="4">
    <w:abstractNumId w:val="27"/>
  </w:num>
  <w:num w:numId="5">
    <w:abstractNumId w:val="33"/>
  </w:num>
  <w:num w:numId="6">
    <w:abstractNumId w:val="12"/>
  </w:num>
  <w:num w:numId="7">
    <w:abstractNumId w:val="31"/>
  </w:num>
  <w:num w:numId="8">
    <w:abstractNumId w:val="13"/>
  </w:num>
  <w:num w:numId="9">
    <w:abstractNumId w:val="2"/>
  </w:num>
  <w:num w:numId="10">
    <w:abstractNumId w:val="6"/>
  </w:num>
  <w:num w:numId="11">
    <w:abstractNumId w:val="22"/>
  </w:num>
  <w:num w:numId="12">
    <w:abstractNumId w:val="7"/>
  </w:num>
  <w:num w:numId="13">
    <w:abstractNumId w:val="10"/>
  </w:num>
  <w:num w:numId="14">
    <w:abstractNumId w:val="21"/>
  </w:num>
  <w:num w:numId="15">
    <w:abstractNumId w:val="14"/>
  </w:num>
  <w:num w:numId="16">
    <w:abstractNumId w:val="4"/>
  </w:num>
  <w:num w:numId="17">
    <w:abstractNumId w:val="20"/>
  </w:num>
  <w:num w:numId="18">
    <w:abstractNumId w:val="11"/>
  </w:num>
  <w:num w:numId="19">
    <w:abstractNumId w:val="3"/>
  </w:num>
  <w:num w:numId="20">
    <w:abstractNumId w:val="18"/>
  </w:num>
  <w:num w:numId="21">
    <w:abstractNumId w:val="19"/>
  </w:num>
  <w:num w:numId="22">
    <w:abstractNumId w:val="25"/>
  </w:num>
  <w:num w:numId="23">
    <w:abstractNumId w:val="17"/>
  </w:num>
  <w:num w:numId="24">
    <w:abstractNumId w:val="1"/>
  </w:num>
  <w:num w:numId="25">
    <w:abstractNumId w:val="34"/>
  </w:num>
  <w:num w:numId="26">
    <w:abstractNumId w:val="29"/>
  </w:num>
  <w:num w:numId="27">
    <w:abstractNumId w:val="30"/>
  </w:num>
  <w:num w:numId="28">
    <w:abstractNumId w:val="9"/>
  </w:num>
  <w:num w:numId="29">
    <w:abstractNumId w:val="28"/>
  </w:num>
  <w:num w:numId="30">
    <w:abstractNumId w:val="8"/>
  </w:num>
  <w:num w:numId="31">
    <w:abstractNumId w:val="32"/>
  </w:num>
  <w:num w:numId="32">
    <w:abstractNumId w:val="26"/>
  </w:num>
  <w:num w:numId="33">
    <w:abstractNumId w:val="16"/>
  </w:num>
  <w:num w:numId="34">
    <w:abstractNumId w:val="24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kPDWgAl+BsULQAAAA=="/>
  </w:docVars>
  <w:rsids>
    <w:rsidRoot w:val="008B77D0"/>
    <w:rsid w:val="00020A1E"/>
    <w:rsid w:val="00023E1B"/>
    <w:rsid w:val="00043DEB"/>
    <w:rsid w:val="00050ACD"/>
    <w:rsid w:val="00053C5F"/>
    <w:rsid w:val="000903C3"/>
    <w:rsid w:val="000B4B36"/>
    <w:rsid w:val="000B5C1D"/>
    <w:rsid w:val="000D011C"/>
    <w:rsid w:val="000D0199"/>
    <w:rsid w:val="000D50AF"/>
    <w:rsid w:val="000E1CF5"/>
    <w:rsid w:val="001043C1"/>
    <w:rsid w:val="001470A7"/>
    <w:rsid w:val="00147245"/>
    <w:rsid w:val="00164335"/>
    <w:rsid w:val="001748A4"/>
    <w:rsid w:val="001D2A58"/>
    <w:rsid w:val="0021291F"/>
    <w:rsid w:val="00243F6D"/>
    <w:rsid w:val="002673D7"/>
    <w:rsid w:val="0028547C"/>
    <w:rsid w:val="00297BB3"/>
    <w:rsid w:val="002A295B"/>
    <w:rsid w:val="002D4377"/>
    <w:rsid w:val="002D7464"/>
    <w:rsid w:val="0032166C"/>
    <w:rsid w:val="003436CB"/>
    <w:rsid w:val="003672B8"/>
    <w:rsid w:val="00375A44"/>
    <w:rsid w:val="003A0721"/>
    <w:rsid w:val="003B69C4"/>
    <w:rsid w:val="003C1EE5"/>
    <w:rsid w:val="003D28F0"/>
    <w:rsid w:val="003D7347"/>
    <w:rsid w:val="00423F96"/>
    <w:rsid w:val="00463CE7"/>
    <w:rsid w:val="00471E3B"/>
    <w:rsid w:val="004F3B5B"/>
    <w:rsid w:val="00574A65"/>
    <w:rsid w:val="00577E2A"/>
    <w:rsid w:val="0058182A"/>
    <w:rsid w:val="00587CB6"/>
    <w:rsid w:val="005D4421"/>
    <w:rsid w:val="00602B5A"/>
    <w:rsid w:val="00617544"/>
    <w:rsid w:val="00643931"/>
    <w:rsid w:val="00680225"/>
    <w:rsid w:val="006B7B0A"/>
    <w:rsid w:val="00707A0F"/>
    <w:rsid w:val="007137B7"/>
    <w:rsid w:val="007276E8"/>
    <w:rsid w:val="00746A61"/>
    <w:rsid w:val="00757A7B"/>
    <w:rsid w:val="00795F6D"/>
    <w:rsid w:val="007E25DE"/>
    <w:rsid w:val="00867B55"/>
    <w:rsid w:val="008B77D0"/>
    <w:rsid w:val="008C7297"/>
    <w:rsid w:val="008E0C3A"/>
    <w:rsid w:val="008E3A46"/>
    <w:rsid w:val="00903E62"/>
    <w:rsid w:val="009128F7"/>
    <w:rsid w:val="0092199D"/>
    <w:rsid w:val="0094111C"/>
    <w:rsid w:val="0094525E"/>
    <w:rsid w:val="0095411E"/>
    <w:rsid w:val="00975FD6"/>
    <w:rsid w:val="00A51889"/>
    <w:rsid w:val="00A5199B"/>
    <w:rsid w:val="00A74ED7"/>
    <w:rsid w:val="00A82B54"/>
    <w:rsid w:val="00A834EA"/>
    <w:rsid w:val="00B01EFB"/>
    <w:rsid w:val="00B33AEE"/>
    <w:rsid w:val="00B54ABD"/>
    <w:rsid w:val="00BB183A"/>
    <w:rsid w:val="00BD768D"/>
    <w:rsid w:val="00BD77C8"/>
    <w:rsid w:val="00C014A0"/>
    <w:rsid w:val="00C33821"/>
    <w:rsid w:val="00C54647"/>
    <w:rsid w:val="00CA6ABF"/>
    <w:rsid w:val="00CC05F4"/>
    <w:rsid w:val="00CC1B29"/>
    <w:rsid w:val="00CC78DB"/>
    <w:rsid w:val="00CD52F1"/>
    <w:rsid w:val="00CD6300"/>
    <w:rsid w:val="00CE7953"/>
    <w:rsid w:val="00CF4A2E"/>
    <w:rsid w:val="00D44951"/>
    <w:rsid w:val="00D4610C"/>
    <w:rsid w:val="00D515EA"/>
    <w:rsid w:val="00D66463"/>
    <w:rsid w:val="00D94420"/>
    <w:rsid w:val="00D94560"/>
    <w:rsid w:val="00DB3066"/>
    <w:rsid w:val="00E0388E"/>
    <w:rsid w:val="00E049DE"/>
    <w:rsid w:val="00E11E9B"/>
    <w:rsid w:val="00E22CDE"/>
    <w:rsid w:val="00E50FAD"/>
    <w:rsid w:val="00E809AE"/>
    <w:rsid w:val="00E82004"/>
    <w:rsid w:val="00F54250"/>
    <w:rsid w:val="00F553CA"/>
    <w:rsid w:val="00F8763E"/>
    <w:rsid w:val="00FD37D5"/>
    <w:rsid w:val="00FE4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C7297"/>
    <w:pPr>
      <w:spacing w:after="0" w:line="240" w:lineRule="auto"/>
      <w:ind w:left="227" w:hanging="227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7297"/>
    <w:rPr>
      <w:rFonts w:ascii="Calibri" w:eastAsia="Calibri" w:hAnsi="Calibri" w:cs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7</cp:revision>
  <cp:lastPrinted>2020-12-15T11:01:00Z</cp:lastPrinted>
  <dcterms:created xsi:type="dcterms:W3CDTF">2021-01-07T18:18:00Z</dcterms:created>
  <dcterms:modified xsi:type="dcterms:W3CDTF">2021-01-07T23:44:00Z</dcterms:modified>
</cp:coreProperties>
</file>